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254f9c8292d3fa2f9345d20036aac795e79ee"/>
      <w:r>
        <w:rPr>
          <w:b/>
        </w:rPr>
        <w:t xml:space="preserve">ПРОТОКОЛ ПРО РЕЗУЛЬТАТИ ЗЕМЕЛЬНИХ ТОРГІВ № LRE001-UA-20230419-459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5.2023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5.2023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,0984 га кадастровий номер 5122983400:01:002:0230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,0984 га кадастровий номер 5122983400:01:002:0230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951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02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9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85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ПЕРЛЕЯ МИКОЛИ ДМИТРОВИЧА, ЄДРПОУ: 225083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ЕМАНУІЛ", ЄДРПОУ: 3090992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6 951,09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7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ПЕРЛЕЯ МИКОЛИ ДМИТРОВИЧА</w:t>
            </w:r>
          </w:p>
        </w:tc>
        <w:tc>
          <w:p>
            <w:pPr>
              <w:pStyle w:val="Compact"/>
              <w:jc w:val="left"/>
            </w:pPr>
            <w:r>
              <w:t xml:space="preserve">6 951,09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3 14:52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6 951,09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7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ПЕРЛЕЯ МИКОЛИ ДМИТРОВИЧА</w:t>
            </w:r>
          </w:p>
        </w:tc>
        <w:tc>
          <w:p>
            <w:pPr>
              <w:pStyle w:val="Compact"/>
              <w:jc w:val="left"/>
            </w:pPr>
            <w:r>
              <w:t xml:space="preserve">7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08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6 951,09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7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ПЕРЛЕЯ МИКОЛИ ДМИТРОВИЧА</w:t>
            </w:r>
          </w:p>
        </w:tc>
        <w:tc>
          <w:p>
            <w:pPr>
              <w:pStyle w:val="Compact"/>
              <w:jc w:val="left"/>
            </w:pPr>
            <w:r>
              <w:t xml:space="preserve">7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08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ЕМАНУІЛ"</w:t>
            </w:r>
          </w:p>
        </w:tc>
        <w:tc>
          <w:p>
            <w:pPr>
              <w:pStyle w:val="Compact"/>
              <w:jc w:val="left"/>
            </w:pPr>
            <w:r>
              <w:t xml:space="preserve">6 951,09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7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ПЕРЛЕЯ МИКОЛИ ДМИТРОВИЧА</w:t>
            </w:r>
          </w:p>
        </w:tc>
        <w:tc>
          <w:p>
            <w:pPr>
              <w:pStyle w:val="Compact"/>
              <w:jc w:val="left"/>
            </w:pPr>
            <w:r>
              <w:t xml:space="preserve">7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08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ЕЛЯНСЬКЕ (ФЕРМЕРСЬКЕ) ГОСПОДАРСТВО ПЕРЛЕЯ МИКОЛИ ДМИТРОВИЧА, ЄДРПОУ: 225083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51,05 грн (триста п'ятдесят одна гривня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34,28 грн (одна тисяча сімсот тридцять чотири гривні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 286,72 грн (п'ять тисяч двісті вісімдесят шість гривень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5.2023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ЕЛЯНСЬКЕ (ФЕРМЕРСЬКЕ) ГОСПОДАРСТВО ПЕРЛЕЯ МИКОЛИ ДМИТРОВИЧА, ЄДРПОУ: 2250835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0:38:08Z</dcterms:created>
  <dcterms:modified xsi:type="dcterms:W3CDTF">2024-05-01T10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